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9133" w:type="dxa"/>
        <w:tblInd w:w="-76" w:type="dxa"/>
        <w:tblLook w:val="04A0" w:firstRow="1" w:lastRow="0" w:firstColumn="1" w:lastColumn="0" w:noHBand="0" w:noVBand="1"/>
      </w:tblPr>
      <w:tblGrid>
        <w:gridCol w:w="3127"/>
        <w:gridCol w:w="3088"/>
        <w:gridCol w:w="2918"/>
      </w:tblGrid>
      <w:tr w:rsidR="007566F3" w:rsidRPr="00873FF7" w:rsidTr="001174D2">
        <w:trPr>
          <w:trHeight w:val="840"/>
        </w:trPr>
        <w:tc>
          <w:tcPr>
            <w:tcW w:w="3127" w:type="dxa"/>
            <w:tcBorders>
              <w:top w:val="single" w:sz="4" w:space="0" w:color="auto"/>
            </w:tcBorders>
            <w:vAlign w:val="center"/>
          </w:tcPr>
          <w:p w:rsidR="007566F3" w:rsidRPr="00935F89" w:rsidRDefault="007566F3" w:rsidP="006504A1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sz w:val="28"/>
                <w:szCs w:val="28"/>
                <w:rtl/>
                <w:lang w:bidi="fa-IR"/>
              </w:rPr>
            </w:pPr>
            <w:r w:rsidRPr="00D970EB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 xml:space="preserve">فرم شماره </w:t>
            </w:r>
            <w:r w:rsidR="006504A1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3088" w:type="dxa"/>
            <w:tcBorders>
              <w:top w:val="single" w:sz="4" w:space="0" w:color="auto"/>
            </w:tcBorders>
            <w:shd w:val="clear" w:color="auto" w:fill="FDE9D9" w:themeFill="accent6" w:themeFillTint="33"/>
            <w:vAlign w:val="center"/>
          </w:tcPr>
          <w:p w:rsidR="007566F3" w:rsidRPr="00FE40F5" w:rsidRDefault="00360C1D" w:rsidP="006504A1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b/>
                <w:bCs/>
                <w:sz w:val="28"/>
                <w:szCs w:val="28"/>
                <w:rtl/>
                <w:lang w:bidi="fa-IR"/>
              </w:rPr>
              <w:t>انتخاب دانشجوی</w:t>
            </w:r>
            <w:r w:rsidR="006504A1">
              <w:rPr>
                <w:rFonts w:asciiTheme="minorBidi" w:hAnsiTheme="minorBidi" w:cs="B Nazanin" w:hint="cs"/>
                <w:b/>
                <w:bCs/>
                <w:sz w:val="28"/>
                <w:szCs w:val="28"/>
                <w:rtl/>
                <w:lang w:bidi="fa-IR"/>
              </w:rPr>
              <w:t>ان فعال فرهنگی</w:t>
            </w:r>
          </w:p>
        </w:tc>
        <w:tc>
          <w:tcPr>
            <w:tcW w:w="2918" w:type="dxa"/>
            <w:tcBorders>
              <w:top w:val="single" w:sz="4" w:space="0" w:color="auto"/>
            </w:tcBorders>
            <w:vAlign w:val="center"/>
          </w:tcPr>
          <w:p w:rsidR="007566F3" w:rsidRPr="00D970EB" w:rsidRDefault="007566F3" w:rsidP="003A2F9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D970EB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 xml:space="preserve">تاریخ: </w:t>
            </w:r>
          </w:p>
        </w:tc>
      </w:tr>
    </w:tbl>
    <w:tbl>
      <w:tblPr>
        <w:tblStyle w:val="TableGrid"/>
        <w:tblpPr w:leftFromText="180" w:rightFromText="180" w:vertAnchor="text" w:tblpY="264"/>
        <w:bidiVisual/>
        <w:tblW w:w="0" w:type="auto"/>
        <w:tblLook w:val="04A0" w:firstRow="1" w:lastRow="0" w:firstColumn="1" w:lastColumn="0" w:noHBand="0" w:noVBand="1"/>
      </w:tblPr>
      <w:tblGrid>
        <w:gridCol w:w="2261"/>
        <w:gridCol w:w="2615"/>
        <w:gridCol w:w="1669"/>
        <w:gridCol w:w="2471"/>
      </w:tblGrid>
      <w:tr w:rsidR="007566F3" w:rsidTr="003A2F9B">
        <w:tc>
          <w:tcPr>
            <w:tcW w:w="9242" w:type="dxa"/>
            <w:gridSpan w:val="4"/>
          </w:tcPr>
          <w:p w:rsidR="007566F3" w:rsidRPr="00F5755B" w:rsidRDefault="00404938" w:rsidP="007566F3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b/>
                <w:bCs/>
                <w:rtl/>
                <w:lang w:bidi="fa-IR"/>
              </w:rPr>
            </w:pPr>
            <w:r>
              <w:rPr>
                <w:rFonts w:asciiTheme="minorBidi" w:hAnsiTheme="minorBidi" w:cs="B Nazanin" w:hint="cs"/>
                <w:b/>
                <w:bCs/>
                <w:rtl/>
                <w:lang w:bidi="fa-IR"/>
              </w:rPr>
              <w:t>ب</w:t>
            </w:r>
            <w:r w:rsidR="007566F3" w:rsidRPr="00F5755B">
              <w:rPr>
                <w:rFonts w:asciiTheme="minorBidi" w:hAnsiTheme="minorBidi" w:cs="B Nazanin" w:hint="cs"/>
                <w:b/>
                <w:bCs/>
                <w:rtl/>
                <w:lang w:bidi="fa-IR"/>
              </w:rPr>
              <w:t>سمه تعالی</w:t>
            </w:r>
          </w:p>
          <w:p w:rsidR="004840E1" w:rsidRDefault="004840E1" w:rsidP="004840E1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FE40F5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با عرض سلام و احترام؛</w:t>
            </w:r>
            <w:bookmarkStart w:id="0" w:name="_GoBack"/>
            <w:bookmarkEnd w:id="0"/>
          </w:p>
          <w:p w:rsidR="00E43343" w:rsidRPr="00FE40F5" w:rsidRDefault="00E43343" w:rsidP="00E43343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</w:p>
          <w:p w:rsidR="009377DE" w:rsidRPr="00F5755B" w:rsidRDefault="007566F3" w:rsidP="006504A1">
            <w:pPr>
              <w:pStyle w:val="ListParagraph"/>
              <w:numPr>
                <w:ilvl w:val="0"/>
                <w:numId w:val="13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جهت تقدیر و تشکر از دانشجویان ایرانی </w:t>
            </w:r>
            <w:r w:rsidR="003A2F9B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قیم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پکن که در </w:t>
            </w:r>
            <w:r w:rsidR="00EC2031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زمینه های </w:t>
            </w:r>
            <w:r w:rsidR="006504A1">
              <w:rPr>
                <w:rFonts w:asciiTheme="minorBidi" w:hAnsiTheme="minorBidi" w:cs="B Nazanin" w:hint="cs"/>
                <w:sz w:val="24"/>
                <w:szCs w:val="24"/>
                <w:rtl/>
              </w:rPr>
              <w:t>فرهنگی</w:t>
            </w:r>
            <w:r w:rsidR="00360C1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="00EC2031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به دستاورد و موفقیت رسیده اند،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از </w:t>
            </w:r>
            <w:r w:rsidR="00A149B3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ی</w:t>
            </w:r>
            <w:r w:rsidR="0079367C">
              <w:rPr>
                <w:rFonts w:asciiTheme="minorBidi" w:hAnsiTheme="minorBidi" w:cs="B Nazanin" w:hint="cs"/>
                <w:sz w:val="24"/>
                <w:szCs w:val="24"/>
                <w:rtl/>
              </w:rPr>
              <w:t>ان</w:t>
            </w:r>
            <w:r w:rsidR="00A149B3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محترم دعوت می گردد</w:t>
            </w:r>
            <w:r w:rsidR="003A2F9B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ا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پر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کردن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D30C00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پرسشنامه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ذیل،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مایل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خود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را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جهت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قرارگیری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ر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ليست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نامزدهاي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يان</w:t>
            </w:r>
            <w:r w:rsidR="00D5311D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فعال فرهنگی</w:t>
            </w:r>
            <w:r w:rsidR="00D32875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علام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79367C">
              <w:rPr>
                <w:rFonts w:asciiTheme="minorBidi" w:hAnsiTheme="minorBidi" w:cs="B Nazanin" w:hint="cs"/>
                <w:sz w:val="24"/>
                <w:szCs w:val="24"/>
                <w:rtl/>
              </w:rPr>
              <w:t>فرماین</w:t>
            </w:r>
            <w:r w:rsidR="009377DE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</w:t>
            </w:r>
            <w:r w:rsidR="009377DE" w:rsidRPr="00F5755B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:rsidR="009377DE" w:rsidRPr="00F5755B" w:rsidRDefault="009377DE" w:rsidP="00FF4F0E">
            <w:pPr>
              <w:pStyle w:val="ListParagraph"/>
              <w:numPr>
                <w:ilvl w:val="0"/>
                <w:numId w:val="13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سک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دارک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رتبط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عناوي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A149B3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را همراه با رزومه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خود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حداکث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روز </w:t>
            </w:r>
            <w:r w:rsidR="00FF4F0E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پنجشنبه</w:t>
            </w:r>
            <w:r w:rsidR="00FE40F5" w:rsidRPr="00F5755B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FF4F0E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28</w:t>
            </w:r>
            <w:r w:rsidRPr="00F5755B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FF4F0E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نوامبر</w:t>
            </w:r>
            <w:r w:rsidRPr="00F5755B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 xml:space="preserve"> 201</w:t>
            </w:r>
            <w:r w:rsidR="00FE40F5" w:rsidRPr="00F5755B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9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ه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آدرس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یمی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sz w:val="20"/>
                <w:szCs w:val="20"/>
              </w:rPr>
              <w:t xml:space="preserve"> </w:t>
            </w:r>
            <w:hyperlink r:id="rId8" w:history="1">
              <w:r w:rsidR="00512204" w:rsidRPr="00FE72F5">
                <w:rPr>
                  <w:rStyle w:val="Hyperlink"/>
                  <w:rFonts w:asciiTheme="minorBidi" w:hAnsiTheme="minorBidi" w:cs="B Nazanin"/>
                  <w:sz w:val="24"/>
                  <w:szCs w:val="24"/>
                </w:rPr>
                <w:t>isscn@yahoo.com</w:t>
              </w:r>
            </w:hyperlink>
            <w:r w:rsidR="00512204" w:rsidRPr="00F5755B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رسا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A149B3"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نمایید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.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دیه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س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نه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رخواس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یان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که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ی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فرم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ر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طابق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ا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ندرجا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آن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زما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قر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و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صور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کام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کمی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و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رسا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کنند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ررسي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شود</w:t>
            </w:r>
            <w:r w:rsidRPr="00F5755B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:rsidR="009377DE" w:rsidRDefault="009377DE" w:rsidP="00404938">
            <w:pPr>
              <w:pStyle w:val="ListParagraph"/>
              <w:numPr>
                <w:ilvl w:val="0"/>
                <w:numId w:val="13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</w:rPr>
            </w:pP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شایا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ذک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ست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ررسی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رزو</w:t>
            </w:r>
            <w:r w:rsidR="00404938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مه ها </w:t>
            </w:r>
            <w:r w:rsidR="00D30C00" w:rsidRPr="00114E75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</w:rPr>
              <w:t>توسط هیئت داوران شامل اساتید دانشگاهی</w:t>
            </w:r>
            <w:r w:rsidR="00D30C00" w:rsidRPr="00114E75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Pr="00114E75">
              <w:rPr>
                <w:rFonts w:asciiTheme="minorBidi" w:hAnsiTheme="minorBidi" w:cs="B Nazanin" w:hint="cs"/>
                <w:sz w:val="24"/>
                <w:szCs w:val="24"/>
                <w:rtl/>
              </w:rPr>
              <w:t>انجام</w:t>
            </w:r>
            <w:r w:rsid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می</w:t>
            </w:r>
            <w:r w:rsidR="00F5755B">
              <w:rPr>
                <w:rFonts w:asciiTheme="minorBidi" w:hAnsiTheme="minorBidi" w:cs="B Nazanin"/>
                <w:sz w:val="24"/>
                <w:szCs w:val="24"/>
                <w:rtl/>
              </w:rPr>
              <w:softHyphen/>
            </w:r>
            <w:r w:rsid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گردد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و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مراسم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روز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از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دانشجويان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رت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تقدير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به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عمل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خواهد</w:t>
            </w:r>
            <w:r w:rsidRPr="00F5755B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F5755B">
              <w:rPr>
                <w:rFonts w:asciiTheme="minorBidi" w:hAnsiTheme="minorBidi" w:cs="B Nazanin" w:hint="cs"/>
                <w:sz w:val="24"/>
                <w:szCs w:val="24"/>
                <w:rtl/>
              </w:rPr>
              <w:t>آمد</w:t>
            </w:r>
            <w:r w:rsidRPr="00F5755B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:rsidR="00E43343" w:rsidRPr="00F5755B" w:rsidRDefault="00E43343" w:rsidP="00E43343">
            <w:pPr>
              <w:pStyle w:val="ListParagraph"/>
              <w:tabs>
                <w:tab w:val="left" w:pos="4185"/>
              </w:tabs>
              <w:bidi/>
              <w:ind w:left="360"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</w:p>
          <w:p w:rsidR="009377DE" w:rsidRPr="00512204" w:rsidRDefault="00512204" w:rsidP="009377DE">
            <w:p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="009377DE" w:rsidRPr="00512204">
              <w:rPr>
                <w:rFonts w:asciiTheme="minorBidi" w:hAnsiTheme="minorBidi" w:cs="B Nazanin" w:hint="cs"/>
                <w:sz w:val="24"/>
                <w:szCs w:val="24"/>
                <w:rtl/>
              </w:rPr>
              <w:t>نکات</w:t>
            </w:r>
            <w:r w:rsidRPr="00512204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مهم</w:t>
            </w:r>
            <w:r w:rsidR="00A149B3" w:rsidRPr="00512204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:</w:t>
            </w:r>
          </w:p>
          <w:p w:rsidR="009377DE" w:rsidRPr="00E43343" w:rsidRDefault="00E43343" w:rsidP="00E43343">
            <w:pPr>
              <w:pStyle w:val="ListParagraph"/>
              <w:numPr>
                <w:ilvl w:val="0"/>
                <w:numId w:val="14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</w:rPr>
              <w:t>فعالیت های انجام گرفته</w:t>
            </w:r>
            <w:r w:rsidR="009377DE"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باید</w:t>
            </w:r>
            <w:r w:rsidR="009377DE" w:rsidRPr="00E43343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9377DE" w:rsidRPr="00E43343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مربوط</w:t>
            </w:r>
            <w:r w:rsidR="009377DE" w:rsidRPr="00E43343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9377DE" w:rsidRPr="00E43343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به</w:t>
            </w:r>
            <w:r w:rsidR="00114E75" w:rsidRPr="00E43343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 xml:space="preserve"> دوره</w:t>
            </w:r>
            <w:r w:rsidR="009377DE" w:rsidRPr="00E43343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D30C00" w:rsidRPr="00E43343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تحصیل</w:t>
            </w:r>
            <w:r w:rsidR="009377DE" w:rsidRPr="00E43343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9377DE" w:rsidRPr="00E43343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دانشجو</w:t>
            </w:r>
            <w:r w:rsidR="009377DE" w:rsidRPr="00E43343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9377DE" w:rsidRPr="00E43343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در</w:t>
            </w:r>
            <w:r w:rsidR="009377DE" w:rsidRPr="00E43343">
              <w:rPr>
                <w:rFonts w:asciiTheme="minorBidi" w:hAnsiTheme="minorBidi" w:cs="B Nazanin"/>
                <w:b/>
                <w:bCs/>
                <w:sz w:val="24"/>
                <w:szCs w:val="24"/>
                <w:u w:val="single"/>
                <w:rtl/>
              </w:rPr>
              <w:t xml:space="preserve"> </w:t>
            </w:r>
            <w:r w:rsidR="00114E75" w:rsidRPr="00E43343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 xml:space="preserve">دانشگاه های </w:t>
            </w:r>
            <w:r w:rsidR="009377DE" w:rsidRPr="00E43343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چين</w:t>
            </w:r>
            <w:r w:rsidR="009377DE"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="009377DE"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باشد</w:t>
            </w:r>
            <w:r w:rsidR="009377DE" w:rsidRPr="00E43343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:rsidR="00F02774" w:rsidRPr="00E43343" w:rsidRDefault="00F02774" w:rsidP="00E43343">
            <w:pPr>
              <w:pStyle w:val="ListParagraph"/>
              <w:numPr>
                <w:ilvl w:val="0"/>
                <w:numId w:val="14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دانشجويانی که سال های قبل نیز حائز رتبه شده اند و قصد شرکت دارند،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u w:val="single"/>
                <w:rtl/>
              </w:rPr>
              <w:t xml:space="preserve">قادر به ارسال </w:t>
            </w:r>
            <w:r w:rsidRPr="00E43343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مجدد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u w:val="single"/>
                <w:rtl/>
              </w:rPr>
              <w:t xml:space="preserve"> مدارک گذشته </w:t>
            </w:r>
            <w:r w:rsidRPr="00E43343">
              <w:rPr>
                <w:rFonts w:asciiTheme="minorBidi" w:hAnsiTheme="minorBidi" w:cs="B Nazanin" w:hint="cs"/>
                <w:b/>
                <w:bCs/>
                <w:sz w:val="24"/>
                <w:szCs w:val="24"/>
                <w:u w:val="single"/>
                <w:rtl/>
              </w:rPr>
              <w:t>نیستند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. لذا مدارک شان باید</w:t>
            </w:r>
            <w:r w:rsidR="0059778D"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از سال های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</w:t>
            </w:r>
            <w:r w:rsidR="00FE40F5"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جدید باشد.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 xml:space="preserve">  </w:t>
            </w:r>
          </w:p>
          <w:p w:rsidR="009377DE" w:rsidRPr="00E43343" w:rsidRDefault="009377DE" w:rsidP="00E43343">
            <w:pPr>
              <w:pStyle w:val="ListParagraph"/>
              <w:numPr>
                <w:ilvl w:val="0"/>
                <w:numId w:val="14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در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صورت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تمايل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می‌توانید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اطلاعات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را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به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زبان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انگليسي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وارد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کنيد</w:t>
            </w:r>
            <w:r w:rsidRPr="00E43343">
              <w:rPr>
                <w:rFonts w:asciiTheme="minorBidi" w:hAnsiTheme="minorBidi" w:cs="B Nazanin"/>
                <w:sz w:val="24"/>
                <w:szCs w:val="24"/>
              </w:rPr>
              <w:t>.</w:t>
            </w:r>
          </w:p>
          <w:p w:rsidR="009377DE" w:rsidRPr="00E43343" w:rsidRDefault="009377DE" w:rsidP="00E43343">
            <w:pPr>
              <w:pStyle w:val="ListParagraph"/>
              <w:numPr>
                <w:ilvl w:val="0"/>
                <w:numId w:val="14"/>
              </w:num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sz w:val="24"/>
                <w:szCs w:val="24"/>
                <w:rtl/>
              </w:rPr>
            </w:pP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اطلاعات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حتما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باید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در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قالب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فایل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ورد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ارسال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 xml:space="preserve"> </w:t>
            </w:r>
            <w:r w:rsidRPr="00E43343">
              <w:rPr>
                <w:rFonts w:asciiTheme="minorBidi" w:hAnsiTheme="minorBidi" w:cs="B Nazanin" w:hint="cs"/>
                <w:sz w:val="24"/>
                <w:szCs w:val="24"/>
                <w:rtl/>
              </w:rPr>
              <w:t>شود</w:t>
            </w:r>
            <w:r w:rsidRPr="00E43343">
              <w:rPr>
                <w:rFonts w:asciiTheme="minorBidi" w:hAnsiTheme="minorBidi" w:cs="B Nazanin"/>
                <w:sz w:val="24"/>
                <w:szCs w:val="24"/>
                <w:rtl/>
              </w:rPr>
              <w:t>.</w:t>
            </w:r>
          </w:p>
          <w:p w:rsidR="00512204" w:rsidRDefault="00512204" w:rsidP="00512204">
            <w:p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rtl/>
              </w:rPr>
            </w:pPr>
          </w:p>
          <w:p w:rsidR="00E43343" w:rsidRDefault="00E43343" w:rsidP="00E43343">
            <w:p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</w:rPr>
            </w:pPr>
          </w:p>
          <w:p w:rsidR="004840E1" w:rsidRPr="00512204" w:rsidRDefault="00B83682" w:rsidP="00512204">
            <w:pPr>
              <w:tabs>
                <w:tab w:val="left" w:pos="4185"/>
              </w:tabs>
              <w:bidi/>
              <w:jc w:val="both"/>
              <w:rPr>
                <w:rFonts w:asciiTheme="minorBidi" w:hAnsiTheme="minorBidi" w:cs="B Nazanin"/>
                <w:rtl/>
              </w:rPr>
            </w:pPr>
            <w:r w:rsidRPr="00512204">
              <w:rPr>
                <w:rFonts w:asciiTheme="minorBidi" w:hAnsiTheme="minorBidi" w:cs="B Nazanin" w:hint="cs"/>
                <w:rtl/>
              </w:rPr>
              <w:t xml:space="preserve">سوالات خود را </w:t>
            </w:r>
            <w:r w:rsidR="00512204" w:rsidRPr="00512204">
              <w:rPr>
                <w:rFonts w:asciiTheme="minorBidi" w:hAnsiTheme="minorBidi" w:cs="B Nazanin" w:hint="cs"/>
                <w:rtl/>
              </w:rPr>
              <w:t xml:space="preserve">میتوانید از </w:t>
            </w:r>
            <w:r w:rsidRPr="00512204">
              <w:rPr>
                <w:rFonts w:asciiTheme="minorBidi" w:hAnsiTheme="minorBidi" w:cs="B Nazanin" w:hint="cs"/>
                <w:rtl/>
              </w:rPr>
              <w:t xml:space="preserve">طریق ایمیل مذکور، مطرح فرمایید. </w:t>
            </w:r>
            <w:r w:rsidR="0046069B" w:rsidRPr="00512204">
              <w:rPr>
                <w:rFonts w:asciiTheme="minorBidi" w:hAnsiTheme="minorBidi" w:cs="B Nazanin" w:hint="cs"/>
                <w:rtl/>
              </w:rPr>
              <w:t xml:space="preserve">از حسن </w:t>
            </w:r>
            <w:r w:rsidR="00512204" w:rsidRPr="00512204">
              <w:rPr>
                <w:rFonts w:asciiTheme="minorBidi" w:hAnsiTheme="minorBidi" w:cs="B Nazanin" w:hint="cs"/>
                <w:rtl/>
              </w:rPr>
              <w:t>توجه</w:t>
            </w:r>
            <w:r w:rsidR="0046069B" w:rsidRPr="00512204">
              <w:rPr>
                <w:rFonts w:asciiTheme="minorBidi" w:hAnsiTheme="minorBidi" w:cs="B Nazanin" w:hint="cs"/>
                <w:rtl/>
              </w:rPr>
              <w:t xml:space="preserve"> شما سپاسگزاریم.</w:t>
            </w:r>
          </w:p>
        </w:tc>
      </w:tr>
      <w:tr w:rsidR="0097639B" w:rsidTr="00F60CA8">
        <w:tc>
          <w:tcPr>
            <w:tcW w:w="9242" w:type="dxa"/>
            <w:gridSpan w:val="4"/>
            <w:tcBorders>
              <w:left w:val="nil"/>
              <w:right w:val="nil"/>
            </w:tcBorders>
          </w:tcPr>
          <w:p w:rsidR="0097639B" w:rsidRPr="007566F3" w:rsidRDefault="0097639B" w:rsidP="007566F3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sz w:val="32"/>
                <w:szCs w:val="32"/>
                <w:rtl/>
                <w:lang w:bidi="fa-IR"/>
              </w:rPr>
            </w:pPr>
          </w:p>
        </w:tc>
      </w:tr>
      <w:tr w:rsidR="007566F3" w:rsidTr="003A2F9B">
        <w:tc>
          <w:tcPr>
            <w:tcW w:w="9242" w:type="dxa"/>
            <w:gridSpan w:val="4"/>
            <w:shd w:val="clear" w:color="auto" w:fill="D9D9D9" w:themeFill="background1" w:themeFillShade="D9"/>
          </w:tcPr>
          <w:p w:rsidR="007566F3" w:rsidRPr="00AD1511" w:rsidRDefault="007566F3" w:rsidP="007566F3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sz w:val="28"/>
                <w:szCs w:val="28"/>
                <w:rtl/>
                <w:lang w:bidi="fa-IR"/>
              </w:rPr>
            </w:pPr>
            <w:r w:rsidRPr="00D970EB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t>مشخصات فردی</w:t>
            </w:r>
          </w:p>
        </w:tc>
      </w:tr>
      <w:tr w:rsidR="0097639B" w:rsidTr="004A3D9E">
        <w:trPr>
          <w:trHeight w:val="850"/>
        </w:trPr>
        <w:tc>
          <w:tcPr>
            <w:tcW w:w="2302" w:type="dxa"/>
            <w:vAlign w:val="center"/>
          </w:tcPr>
          <w:p w:rsidR="0097639B" w:rsidRPr="00D970EB" w:rsidRDefault="0097639B" w:rsidP="00D970E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D970EB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نام و نام خانوادگی</w:t>
            </w:r>
          </w:p>
        </w:tc>
        <w:tc>
          <w:tcPr>
            <w:tcW w:w="6940" w:type="dxa"/>
            <w:gridSpan w:val="3"/>
          </w:tcPr>
          <w:p w:rsidR="0097639B" w:rsidRPr="00D970EB" w:rsidRDefault="0097639B" w:rsidP="00D970E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</w:p>
        </w:tc>
      </w:tr>
      <w:tr w:rsidR="00841B67" w:rsidTr="003A2F9B">
        <w:trPr>
          <w:trHeight w:val="850"/>
        </w:trPr>
        <w:tc>
          <w:tcPr>
            <w:tcW w:w="2302" w:type="dxa"/>
            <w:vAlign w:val="center"/>
          </w:tcPr>
          <w:p w:rsidR="0097639B" w:rsidRPr="00D970EB" w:rsidRDefault="00F5755B" w:rsidP="00D970E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D970EB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 xml:space="preserve">آدرس </w:t>
            </w:r>
            <w:r w:rsidR="0097639B" w:rsidRPr="00D970EB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ایمیل</w:t>
            </w:r>
          </w:p>
        </w:tc>
        <w:tc>
          <w:tcPr>
            <w:tcW w:w="2693" w:type="dxa"/>
          </w:tcPr>
          <w:p w:rsidR="0097639B" w:rsidRPr="00D970EB" w:rsidRDefault="0097639B" w:rsidP="00D970E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lang w:bidi="fa-IR"/>
              </w:rPr>
            </w:pPr>
          </w:p>
        </w:tc>
        <w:tc>
          <w:tcPr>
            <w:tcW w:w="1701" w:type="dxa"/>
            <w:vAlign w:val="center"/>
          </w:tcPr>
          <w:p w:rsidR="0097639B" w:rsidRPr="00D970EB" w:rsidRDefault="0097639B" w:rsidP="00D970E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 w:rsidRPr="00D970EB"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شماره تماس</w:t>
            </w:r>
          </w:p>
        </w:tc>
        <w:tc>
          <w:tcPr>
            <w:tcW w:w="2546" w:type="dxa"/>
          </w:tcPr>
          <w:p w:rsidR="0097639B" w:rsidRPr="00324D24" w:rsidRDefault="0097639B" w:rsidP="00D970EB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8"/>
                <w:szCs w:val="28"/>
                <w:rtl/>
                <w:lang w:bidi="fa-IR"/>
              </w:rPr>
            </w:pPr>
          </w:p>
        </w:tc>
      </w:tr>
    </w:tbl>
    <w:p w:rsidR="003A2F9B" w:rsidRDefault="003A2F9B" w:rsidP="007566F3">
      <w:pPr>
        <w:tabs>
          <w:tab w:val="left" w:pos="4185"/>
        </w:tabs>
        <w:bidi/>
        <w:jc w:val="center"/>
        <w:rPr>
          <w:rFonts w:asciiTheme="minorBidi" w:hAnsiTheme="minorBidi" w:cs="B Nazanin"/>
          <w:sz w:val="32"/>
          <w:szCs w:val="32"/>
          <w:rtl/>
          <w:lang w:bidi="fa-IR"/>
        </w:rPr>
        <w:sectPr w:rsidR="003A2F9B" w:rsidSect="00935F89">
          <w:headerReference w:type="default" r:id="rId9"/>
          <w:footerReference w:type="default" r:id="rId10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tblpXSpec="center" w:tblpY="264"/>
        <w:bidiVisual/>
        <w:tblW w:w="0" w:type="auto"/>
        <w:tblLook w:val="04A0" w:firstRow="1" w:lastRow="0" w:firstColumn="1" w:lastColumn="0" w:noHBand="0" w:noVBand="1"/>
      </w:tblPr>
      <w:tblGrid>
        <w:gridCol w:w="4551"/>
        <w:gridCol w:w="4465"/>
      </w:tblGrid>
      <w:tr w:rsidR="00D30C00" w:rsidRPr="009377DE" w:rsidTr="001D411F">
        <w:trPr>
          <w:trHeight w:val="397"/>
        </w:trPr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:rsidR="00D30C00" w:rsidRPr="00B83682" w:rsidRDefault="00B83682" w:rsidP="006504A1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83682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پرسشنام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ه انتخاب </w:t>
            </w:r>
            <w:r w:rsidR="006504A1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t>فعالین فرهنگی</w:t>
            </w:r>
            <w:r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139</w:t>
            </w:r>
            <w:r w:rsidR="00512204">
              <w:rPr>
                <w:rFonts w:asciiTheme="minorBidi" w:hAnsiTheme="minorBidi"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</w:tr>
      <w:tr w:rsidR="00A149B3" w:rsidRPr="009377DE" w:rsidTr="001D411F">
        <w:trPr>
          <w:trHeight w:val="397"/>
        </w:trPr>
        <w:tc>
          <w:tcPr>
            <w:tcW w:w="4551" w:type="dxa"/>
            <w:shd w:val="clear" w:color="auto" w:fill="FFFFFF" w:themeFill="background1"/>
            <w:vAlign w:val="center"/>
          </w:tcPr>
          <w:p w:rsidR="00A149B3" w:rsidRPr="009377DE" w:rsidRDefault="00A149B3" w:rsidP="00913D01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 xml:space="preserve">مقطع تحصیلی: </w:t>
            </w:r>
          </w:p>
        </w:tc>
        <w:tc>
          <w:tcPr>
            <w:tcW w:w="4465" w:type="dxa"/>
            <w:shd w:val="clear" w:color="auto" w:fill="FFFFFF" w:themeFill="background1"/>
            <w:vAlign w:val="center"/>
          </w:tcPr>
          <w:p w:rsidR="00A149B3" w:rsidRPr="009377DE" w:rsidRDefault="00A149B3" w:rsidP="00913D01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</w:p>
        </w:tc>
      </w:tr>
      <w:tr w:rsidR="00A149B3" w:rsidRPr="009377DE" w:rsidTr="001D411F">
        <w:trPr>
          <w:trHeight w:val="397"/>
        </w:trPr>
        <w:tc>
          <w:tcPr>
            <w:tcW w:w="4551" w:type="dxa"/>
            <w:shd w:val="clear" w:color="auto" w:fill="FFFFFF" w:themeFill="background1"/>
            <w:vAlign w:val="center"/>
          </w:tcPr>
          <w:p w:rsidR="00A149B3" w:rsidRDefault="00A149B3" w:rsidP="00913D01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دانشگاه محل تحصیل:</w:t>
            </w:r>
            <w:r w:rsidR="008B4B57">
              <w:rPr>
                <w:rFonts w:asciiTheme="minorBidi" w:hAnsiTheme="minorBidi" w:cs="B Nazanin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4465" w:type="dxa"/>
            <w:shd w:val="clear" w:color="auto" w:fill="FFFFFF" w:themeFill="background1"/>
            <w:vAlign w:val="center"/>
          </w:tcPr>
          <w:p w:rsidR="00A149B3" w:rsidRDefault="00A149B3" w:rsidP="00A149B3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رشته تحصیلی:</w:t>
            </w:r>
          </w:p>
        </w:tc>
      </w:tr>
      <w:tr w:rsidR="00D30C00" w:rsidRPr="009377DE" w:rsidTr="001D411F">
        <w:trPr>
          <w:trHeight w:val="397"/>
        </w:trPr>
        <w:tc>
          <w:tcPr>
            <w:tcW w:w="4551" w:type="dxa"/>
            <w:shd w:val="clear" w:color="auto" w:fill="FFFFFF" w:themeFill="background1"/>
            <w:vAlign w:val="center"/>
          </w:tcPr>
          <w:p w:rsidR="00D30C00" w:rsidRDefault="00D30C00" w:rsidP="00D30C00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مدت کل اقامت در چین:</w:t>
            </w:r>
          </w:p>
        </w:tc>
        <w:tc>
          <w:tcPr>
            <w:tcW w:w="4465" w:type="dxa"/>
            <w:shd w:val="clear" w:color="auto" w:fill="FFFFFF" w:themeFill="background1"/>
            <w:vAlign w:val="center"/>
          </w:tcPr>
          <w:p w:rsidR="00D30C00" w:rsidRDefault="00D30C00" w:rsidP="00A149B3">
            <w:pPr>
              <w:tabs>
                <w:tab w:val="left" w:pos="4185"/>
              </w:tabs>
              <w:bidi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سال شروع تحصیل:</w:t>
            </w:r>
          </w:p>
        </w:tc>
      </w:tr>
      <w:tr w:rsidR="00A149B3" w:rsidRPr="009377DE" w:rsidTr="001D411F">
        <w:trPr>
          <w:trHeight w:val="397"/>
        </w:trPr>
        <w:tc>
          <w:tcPr>
            <w:tcW w:w="9016" w:type="dxa"/>
            <w:gridSpan w:val="2"/>
            <w:shd w:val="clear" w:color="auto" w:fill="D9D9D9" w:themeFill="background1" w:themeFillShade="D9"/>
            <w:vAlign w:val="center"/>
          </w:tcPr>
          <w:p w:rsidR="00A149B3" w:rsidRPr="009377DE" w:rsidRDefault="006504A1" w:rsidP="00BC2B42">
            <w:pPr>
              <w:tabs>
                <w:tab w:val="left" w:pos="4185"/>
              </w:tabs>
              <w:bidi/>
              <w:jc w:val="center"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4"/>
                <w:szCs w:val="24"/>
                <w:rtl/>
                <w:lang w:bidi="fa-IR"/>
              </w:rPr>
              <w:t>فعالیت های فرهنگی:</w:t>
            </w:r>
          </w:p>
        </w:tc>
      </w:tr>
      <w:tr w:rsidR="009377DE" w:rsidRPr="009377DE" w:rsidTr="001D411F">
        <w:tc>
          <w:tcPr>
            <w:tcW w:w="9016" w:type="dxa"/>
            <w:gridSpan w:val="2"/>
            <w:vAlign w:val="center"/>
          </w:tcPr>
          <w:p w:rsidR="00913D01" w:rsidRDefault="00913D01" w:rsidP="001D411F">
            <w:pPr>
              <w:bidi/>
              <w:ind w:right="440"/>
              <w:rPr>
                <w:rFonts w:asciiTheme="minorBidi" w:hAnsiTheme="minorBidi" w:cs="B Nazanin"/>
                <w:rtl/>
                <w:lang w:bidi="fa-IR"/>
              </w:rPr>
            </w:pPr>
          </w:p>
          <w:p w:rsidR="001D411F" w:rsidRDefault="001D411F" w:rsidP="001D411F">
            <w:pPr>
              <w:bidi/>
              <w:ind w:right="440"/>
              <w:rPr>
                <w:rFonts w:asciiTheme="minorBidi" w:hAnsiTheme="minorBidi" w:cs="B Nazanin"/>
                <w:lang w:bidi="fa-IR"/>
              </w:rPr>
            </w:pPr>
          </w:p>
          <w:p w:rsidR="00913D01" w:rsidRDefault="00913D01" w:rsidP="00913D0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Default="006504A1" w:rsidP="006504A1">
            <w:pPr>
              <w:bidi/>
              <w:jc w:val="right"/>
              <w:rPr>
                <w:rFonts w:asciiTheme="minorBidi" w:hAnsiTheme="minorBidi" w:cs="B Nazanin"/>
                <w:rtl/>
                <w:lang w:bidi="fa-IR"/>
              </w:rPr>
            </w:pPr>
          </w:p>
          <w:p w:rsidR="006504A1" w:rsidRPr="004C7C4E" w:rsidRDefault="006504A1" w:rsidP="006504A1">
            <w:pPr>
              <w:bidi/>
              <w:jc w:val="right"/>
              <w:rPr>
                <w:rFonts w:asciiTheme="minorBidi" w:hAnsiTheme="minorBidi" w:cs="B Nazanin"/>
                <w:lang w:bidi="fa-IR"/>
              </w:rPr>
            </w:pPr>
          </w:p>
        </w:tc>
      </w:tr>
      <w:tr w:rsidR="001D411F" w:rsidRPr="009377DE" w:rsidTr="001D411F">
        <w:trPr>
          <w:trHeight w:val="958"/>
        </w:trPr>
        <w:tc>
          <w:tcPr>
            <w:tcW w:w="9016" w:type="dxa"/>
            <w:gridSpan w:val="2"/>
            <w:vAlign w:val="center"/>
          </w:tcPr>
          <w:p w:rsidR="001D411F" w:rsidRDefault="001D411F" w:rsidP="001D411F">
            <w:pPr>
              <w:bidi/>
              <w:jc w:val="center"/>
              <w:rPr>
                <w:rFonts w:asciiTheme="minorBidi" w:hAnsiTheme="minorBidi"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1C5354" w:rsidRDefault="00A149B3" w:rsidP="00A149B3">
      <w:pPr>
        <w:tabs>
          <w:tab w:val="left" w:pos="4185"/>
        </w:tabs>
        <w:bidi/>
        <w:spacing w:after="0"/>
        <w:rPr>
          <w:rFonts w:asciiTheme="minorBidi" w:hAnsiTheme="minorBidi" w:cs="B Nazanin"/>
          <w:i/>
          <w:iCs/>
          <w:sz w:val="24"/>
          <w:szCs w:val="24"/>
          <w:rtl/>
        </w:rPr>
      </w:pPr>
      <w:r w:rsidRPr="00A149B3">
        <w:rPr>
          <w:rFonts w:asciiTheme="minorBidi" w:hAnsiTheme="minorBidi" w:cs="B Nazanin" w:hint="cs"/>
          <w:i/>
          <w:iCs/>
          <w:sz w:val="24"/>
          <w:szCs w:val="24"/>
          <w:rtl/>
        </w:rPr>
        <w:t>*</w:t>
      </w:r>
      <w:r w:rsidRPr="00A149B3">
        <w:rPr>
          <w:rFonts w:asciiTheme="minorBidi" w:hAnsiTheme="minorBidi" w:cs="B Nazanin"/>
          <w:i/>
          <w:iCs/>
          <w:sz w:val="24"/>
          <w:szCs w:val="24"/>
          <w:rtl/>
        </w:rPr>
        <w:t xml:space="preserve"> </w:t>
      </w:r>
      <w:r w:rsidRPr="00A149B3">
        <w:rPr>
          <w:rFonts w:asciiTheme="minorBidi" w:hAnsiTheme="minorBidi" w:cs="B Nazanin" w:hint="cs"/>
          <w:i/>
          <w:iCs/>
          <w:sz w:val="24"/>
          <w:szCs w:val="24"/>
          <w:rtl/>
        </w:rPr>
        <w:t>تمامی موارد به ترتیب اهمیت (از زیاد به کم) ذکر گردد.</w:t>
      </w:r>
    </w:p>
    <w:p w:rsidR="00DE2FC2" w:rsidRPr="001C5354" w:rsidRDefault="00DE2FC2" w:rsidP="00671BBD">
      <w:pPr>
        <w:tabs>
          <w:tab w:val="left" w:pos="5652"/>
        </w:tabs>
        <w:bidi/>
        <w:rPr>
          <w:rFonts w:asciiTheme="minorBidi" w:hAnsiTheme="minorBidi" w:cs="B Nazanin"/>
          <w:sz w:val="24"/>
          <w:szCs w:val="24"/>
          <w:rtl/>
        </w:rPr>
      </w:pPr>
    </w:p>
    <w:sectPr w:rsidR="00DE2FC2" w:rsidRPr="001C5354" w:rsidSect="0052782F">
      <w:headerReference w:type="default" r:id="rId11"/>
      <w:pgSz w:w="11906" w:h="16838" w:code="9"/>
      <w:pgMar w:top="1134" w:right="1440" w:bottom="56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5370" w:rsidRDefault="00A35370" w:rsidP="00A308DF">
      <w:pPr>
        <w:spacing w:after="0" w:line="240" w:lineRule="auto"/>
      </w:pPr>
      <w:r>
        <w:separator/>
      </w:r>
    </w:p>
  </w:endnote>
  <w:endnote w:type="continuationSeparator" w:id="0">
    <w:p w:rsidR="00A35370" w:rsidRDefault="00A35370" w:rsidP="00A30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1464675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C5354" w:rsidRDefault="001C5354" w:rsidP="001C5354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74D2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:rsidR="001C5354" w:rsidRDefault="001C53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5370" w:rsidRDefault="00A35370" w:rsidP="00A308DF">
      <w:pPr>
        <w:spacing w:after="0" w:line="240" w:lineRule="auto"/>
      </w:pPr>
      <w:r>
        <w:separator/>
      </w:r>
    </w:p>
  </w:footnote>
  <w:footnote w:type="continuationSeparator" w:id="0">
    <w:p w:rsidR="00A35370" w:rsidRDefault="00A35370" w:rsidP="00A308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B71" w:rsidRDefault="00954B71">
    <w:pPr>
      <w:pStyle w:val="Header"/>
    </w:pPr>
    <w:r w:rsidRPr="00873FF7">
      <w:rPr>
        <w:rFonts w:asciiTheme="minorBidi" w:hAnsiTheme="minorBidi" w:cs="B Nazanin"/>
        <w:noProof/>
        <w:lang w:eastAsia="en-US"/>
      </w:rPr>
      <w:drawing>
        <wp:anchor distT="0" distB="0" distL="114300" distR="114300" simplePos="0" relativeHeight="251659264" behindDoc="1" locked="0" layoutInCell="1" allowOverlap="1" wp14:anchorId="1F9F7196" wp14:editId="42D55AF6">
          <wp:simplePos x="0" y="0"/>
          <wp:positionH relativeFrom="margin">
            <wp:posOffset>129654</wp:posOffset>
          </wp:positionH>
          <wp:positionV relativeFrom="margin">
            <wp:posOffset>-435932</wp:posOffset>
          </wp:positionV>
          <wp:extent cx="1162050" cy="1061720"/>
          <wp:effectExtent l="0" t="0" r="0" b="5080"/>
          <wp:wrapSquare wrapText="bothSides"/>
          <wp:docPr id="2" name="Picture 2" descr="بل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بل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061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B71" w:rsidRDefault="00954B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725B1"/>
    <w:multiLevelType w:val="hybridMultilevel"/>
    <w:tmpl w:val="B6B8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10B15"/>
    <w:multiLevelType w:val="hybridMultilevel"/>
    <w:tmpl w:val="D786AAEC"/>
    <w:lvl w:ilvl="0" w:tplc="01E4F530">
      <w:start w:val="1"/>
      <w:numFmt w:val="decimal"/>
      <w:lvlText w:val="%1-"/>
      <w:lvlJc w:val="left"/>
      <w:pPr>
        <w:ind w:left="720" w:hanging="360"/>
      </w:pPr>
      <w:rPr>
        <w:rFonts w:ascii="Arial" w:hAnsi="Arial" w:cs="Arial"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8410E"/>
    <w:multiLevelType w:val="hybridMultilevel"/>
    <w:tmpl w:val="D4C87AAA"/>
    <w:lvl w:ilvl="0" w:tplc="04090011">
      <w:start w:val="1"/>
      <w:numFmt w:val="decimal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05A46AF"/>
    <w:multiLevelType w:val="hybridMultilevel"/>
    <w:tmpl w:val="C624F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3011A"/>
    <w:multiLevelType w:val="hybridMultilevel"/>
    <w:tmpl w:val="D96CA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5B4F97"/>
    <w:multiLevelType w:val="hybridMultilevel"/>
    <w:tmpl w:val="E3525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5A401A"/>
    <w:multiLevelType w:val="hybridMultilevel"/>
    <w:tmpl w:val="FC2E19DE"/>
    <w:lvl w:ilvl="0" w:tplc="E2D21DFE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65741D"/>
    <w:multiLevelType w:val="hybridMultilevel"/>
    <w:tmpl w:val="E3525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E6074A"/>
    <w:multiLevelType w:val="hybridMultilevel"/>
    <w:tmpl w:val="6598D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FB5877"/>
    <w:multiLevelType w:val="hybridMultilevel"/>
    <w:tmpl w:val="079AEA3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5AC90A62"/>
    <w:multiLevelType w:val="hybridMultilevel"/>
    <w:tmpl w:val="E4123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116D42"/>
    <w:multiLevelType w:val="hybridMultilevel"/>
    <w:tmpl w:val="C5DC02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FB55E2"/>
    <w:multiLevelType w:val="hybridMultilevel"/>
    <w:tmpl w:val="27066F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8F4B76"/>
    <w:multiLevelType w:val="hybridMultilevel"/>
    <w:tmpl w:val="BA224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8"/>
  </w:num>
  <w:num w:numId="5">
    <w:abstractNumId w:val="0"/>
  </w:num>
  <w:num w:numId="6">
    <w:abstractNumId w:val="4"/>
  </w:num>
  <w:num w:numId="7">
    <w:abstractNumId w:val="3"/>
  </w:num>
  <w:num w:numId="8">
    <w:abstractNumId w:val="13"/>
  </w:num>
  <w:num w:numId="9">
    <w:abstractNumId w:val="10"/>
  </w:num>
  <w:num w:numId="10">
    <w:abstractNumId w:val="6"/>
  </w:num>
  <w:num w:numId="11">
    <w:abstractNumId w:val="1"/>
  </w:num>
  <w:num w:numId="12">
    <w:abstractNumId w:val="9"/>
  </w:num>
  <w:num w:numId="13">
    <w:abstractNumId w:val="12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DMyMDW1MDY0MrZQ0lEKTi0uzszPAymwqAUAmhPgbCwAAAA="/>
  </w:docVars>
  <w:rsids>
    <w:rsidRoot w:val="00926FEB"/>
    <w:rsid w:val="000025C7"/>
    <w:rsid w:val="0000631C"/>
    <w:rsid w:val="00073D92"/>
    <w:rsid w:val="00074CE9"/>
    <w:rsid w:val="000878CB"/>
    <w:rsid w:val="000A4054"/>
    <w:rsid w:val="000D79E6"/>
    <w:rsid w:val="000E3299"/>
    <w:rsid w:val="00100D87"/>
    <w:rsid w:val="00114E75"/>
    <w:rsid w:val="001174D2"/>
    <w:rsid w:val="00117C47"/>
    <w:rsid w:val="001323EB"/>
    <w:rsid w:val="0014426D"/>
    <w:rsid w:val="00177CB2"/>
    <w:rsid w:val="0018077A"/>
    <w:rsid w:val="00186067"/>
    <w:rsid w:val="00197624"/>
    <w:rsid w:val="001C4FE3"/>
    <w:rsid w:val="001C5354"/>
    <w:rsid w:val="001C5802"/>
    <w:rsid w:val="001D411F"/>
    <w:rsid w:val="001F63DB"/>
    <w:rsid w:val="001F6467"/>
    <w:rsid w:val="0020368A"/>
    <w:rsid w:val="00204E71"/>
    <w:rsid w:val="00246FF9"/>
    <w:rsid w:val="00253D31"/>
    <w:rsid w:val="00256FAA"/>
    <w:rsid w:val="00262277"/>
    <w:rsid w:val="00264B55"/>
    <w:rsid w:val="002B0907"/>
    <w:rsid w:val="002C3B05"/>
    <w:rsid w:val="00317F86"/>
    <w:rsid w:val="00324D24"/>
    <w:rsid w:val="00350AEE"/>
    <w:rsid w:val="00360C1D"/>
    <w:rsid w:val="00381E8D"/>
    <w:rsid w:val="00390F6B"/>
    <w:rsid w:val="003A2F9B"/>
    <w:rsid w:val="003A6C8C"/>
    <w:rsid w:val="003C1105"/>
    <w:rsid w:val="003F2651"/>
    <w:rsid w:val="00404938"/>
    <w:rsid w:val="00425DB3"/>
    <w:rsid w:val="004366CC"/>
    <w:rsid w:val="0046069B"/>
    <w:rsid w:val="004767B5"/>
    <w:rsid w:val="00476C66"/>
    <w:rsid w:val="004840E1"/>
    <w:rsid w:val="00490F95"/>
    <w:rsid w:val="00493916"/>
    <w:rsid w:val="004C7C4E"/>
    <w:rsid w:val="004F0DA6"/>
    <w:rsid w:val="00512204"/>
    <w:rsid w:val="0052782F"/>
    <w:rsid w:val="00552D7D"/>
    <w:rsid w:val="00555D22"/>
    <w:rsid w:val="005712B0"/>
    <w:rsid w:val="00572EDC"/>
    <w:rsid w:val="00591A09"/>
    <w:rsid w:val="0059778D"/>
    <w:rsid w:val="005A119A"/>
    <w:rsid w:val="005B3920"/>
    <w:rsid w:val="005C31AF"/>
    <w:rsid w:val="005E4EAF"/>
    <w:rsid w:val="005F21F5"/>
    <w:rsid w:val="0061340E"/>
    <w:rsid w:val="00615A58"/>
    <w:rsid w:val="0063691F"/>
    <w:rsid w:val="006504A1"/>
    <w:rsid w:val="00671BBD"/>
    <w:rsid w:val="006E2DCD"/>
    <w:rsid w:val="00743F3E"/>
    <w:rsid w:val="007566F3"/>
    <w:rsid w:val="007610AE"/>
    <w:rsid w:val="00771F36"/>
    <w:rsid w:val="0078530C"/>
    <w:rsid w:val="0079367C"/>
    <w:rsid w:val="007A18B6"/>
    <w:rsid w:val="007B21D8"/>
    <w:rsid w:val="007B3DBB"/>
    <w:rsid w:val="007B4F0E"/>
    <w:rsid w:val="007B68A7"/>
    <w:rsid w:val="007D5D9A"/>
    <w:rsid w:val="007E6E11"/>
    <w:rsid w:val="00806D0E"/>
    <w:rsid w:val="00817280"/>
    <w:rsid w:val="00835FE6"/>
    <w:rsid w:val="00841B67"/>
    <w:rsid w:val="0084655B"/>
    <w:rsid w:val="00853C82"/>
    <w:rsid w:val="00873FF7"/>
    <w:rsid w:val="008A5184"/>
    <w:rsid w:val="008B4B57"/>
    <w:rsid w:val="008C18ED"/>
    <w:rsid w:val="009046B1"/>
    <w:rsid w:val="00913D01"/>
    <w:rsid w:val="00926FEB"/>
    <w:rsid w:val="00935F89"/>
    <w:rsid w:val="009377DE"/>
    <w:rsid w:val="009535AE"/>
    <w:rsid w:val="00954B71"/>
    <w:rsid w:val="00973245"/>
    <w:rsid w:val="0097639B"/>
    <w:rsid w:val="00992BC7"/>
    <w:rsid w:val="009A63F6"/>
    <w:rsid w:val="00A149B3"/>
    <w:rsid w:val="00A22AAD"/>
    <w:rsid w:val="00A308DF"/>
    <w:rsid w:val="00A35370"/>
    <w:rsid w:val="00A43ACC"/>
    <w:rsid w:val="00A94F5E"/>
    <w:rsid w:val="00AC06D6"/>
    <w:rsid w:val="00AD1511"/>
    <w:rsid w:val="00AD3976"/>
    <w:rsid w:val="00B06230"/>
    <w:rsid w:val="00B83682"/>
    <w:rsid w:val="00B94408"/>
    <w:rsid w:val="00BB506A"/>
    <w:rsid w:val="00BC2B42"/>
    <w:rsid w:val="00BC60A9"/>
    <w:rsid w:val="00BF32EF"/>
    <w:rsid w:val="00C25005"/>
    <w:rsid w:val="00C3773B"/>
    <w:rsid w:val="00C53267"/>
    <w:rsid w:val="00C61F3A"/>
    <w:rsid w:val="00C849F5"/>
    <w:rsid w:val="00CB33F3"/>
    <w:rsid w:val="00CF087B"/>
    <w:rsid w:val="00D04BD7"/>
    <w:rsid w:val="00D12984"/>
    <w:rsid w:val="00D21E61"/>
    <w:rsid w:val="00D30C00"/>
    <w:rsid w:val="00D32875"/>
    <w:rsid w:val="00D476A4"/>
    <w:rsid w:val="00D5311D"/>
    <w:rsid w:val="00D54EBE"/>
    <w:rsid w:val="00D621FB"/>
    <w:rsid w:val="00D830CB"/>
    <w:rsid w:val="00D84B9B"/>
    <w:rsid w:val="00D8699D"/>
    <w:rsid w:val="00D970EB"/>
    <w:rsid w:val="00DC174B"/>
    <w:rsid w:val="00DD237E"/>
    <w:rsid w:val="00DE09A5"/>
    <w:rsid w:val="00DE2FC2"/>
    <w:rsid w:val="00DE6EE9"/>
    <w:rsid w:val="00E02754"/>
    <w:rsid w:val="00E142FC"/>
    <w:rsid w:val="00E16367"/>
    <w:rsid w:val="00E43343"/>
    <w:rsid w:val="00E51A76"/>
    <w:rsid w:val="00E53EB3"/>
    <w:rsid w:val="00E641A3"/>
    <w:rsid w:val="00EA34B7"/>
    <w:rsid w:val="00EB23C8"/>
    <w:rsid w:val="00EC2031"/>
    <w:rsid w:val="00EC3663"/>
    <w:rsid w:val="00EE72A1"/>
    <w:rsid w:val="00EF3F4E"/>
    <w:rsid w:val="00F02774"/>
    <w:rsid w:val="00F25A66"/>
    <w:rsid w:val="00F27969"/>
    <w:rsid w:val="00F5755B"/>
    <w:rsid w:val="00FA49EC"/>
    <w:rsid w:val="00FB7014"/>
    <w:rsid w:val="00FE40F5"/>
    <w:rsid w:val="00FE72F5"/>
    <w:rsid w:val="00FF3700"/>
    <w:rsid w:val="00FF4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docId w15:val="{D36C502F-93CE-4F70-ADA9-C6ADE6998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6F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42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699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8DF"/>
  </w:style>
  <w:style w:type="paragraph" w:styleId="Footer">
    <w:name w:val="footer"/>
    <w:basedOn w:val="Normal"/>
    <w:link w:val="FooterChar"/>
    <w:uiPriority w:val="99"/>
    <w:unhideWhenUsed/>
    <w:rsid w:val="00A30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8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9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3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scn@yaho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9C36BC-4FE8-482A-B72E-30A31BCE7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8</cp:revision>
  <cp:lastPrinted>2018-12-04T11:28:00Z</cp:lastPrinted>
  <dcterms:created xsi:type="dcterms:W3CDTF">2019-11-20T01:15:00Z</dcterms:created>
  <dcterms:modified xsi:type="dcterms:W3CDTF">2019-11-24T04:01:00Z</dcterms:modified>
</cp:coreProperties>
</file>